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438298" w14:textId="77777777" w:rsidR="000D34C0" w:rsidRDefault="000D34C0" w:rsidP="0037248E">
      <w:pPr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noProof/>
          <w:lang w:val="en-US"/>
        </w:rPr>
        <w:drawing>
          <wp:inline distT="0" distB="0" distL="0" distR="0" wp14:anchorId="0A6105DA" wp14:editId="054272DB">
            <wp:extent cx="5731510" cy="8104158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04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CA78D" w14:textId="77777777" w:rsidR="000D34C0" w:rsidRDefault="000D34C0" w:rsidP="0037248E">
      <w:pPr>
        <w:rPr>
          <w:rFonts w:ascii="Arial" w:hAnsi="Arial" w:cs="Arial"/>
          <w:b/>
          <w:bCs/>
          <w:lang w:val="en-US"/>
        </w:rPr>
      </w:pPr>
    </w:p>
    <w:p w14:paraId="2352DD99" w14:textId="77777777" w:rsidR="000D34C0" w:rsidRDefault="000D34C0" w:rsidP="0037248E">
      <w:pPr>
        <w:rPr>
          <w:rFonts w:ascii="Arial" w:hAnsi="Arial" w:cs="Arial"/>
          <w:b/>
          <w:bCs/>
          <w:lang w:val="en-US"/>
        </w:rPr>
      </w:pPr>
    </w:p>
    <w:p w14:paraId="1FAEBD6E" w14:textId="5644AAA2" w:rsidR="0037248E" w:rsidRPr="003048C7" w:rsidRDefault="0037248E" w:rsidP="0037248E">
      <w:pPr>
        <w:rPr>
          <w:rFonts w:ascii="Arial" w:hAnsi="Arial" w:cs="Arial"/>
          <w:b/>
          <w:bCs/>
          <w:lang w:val="en-US"/>
        </w:rPr>
      </w:pPr>
      <w:r w:rsidRPr="003048C7">
        <w:rPr>
          <w:rFonts w:ascii="Arial" w:hAnsi="Arial" w:cs="Arial"/>
          <w:b/>
          <w:bCs/>
          <w:lang w:val="en-US"/>
        </w:rPr>
        <w:lastRenderedPageBreak/>
        <w:t xml:space="preserve">Experiment </w:t>
      </w:r>
      <w:r>
        <w:rPr>
          <w:rFonts w:ascii="Arial" w:hAnsi="Arial" w:cs="Arial"/>
          <w:b/>
          <w:bCs/>
          <w:lang w:val="en-US"/>
        </w:rPr>
        <w:t>5</w:t>
      </w:r>
      <w:r w:rsidRPr="003048C7">
        <w:rPr>
          <w:rFonts w:ascii="Arial" w:hAnsi="Arial" w:cs="Arial"/>
          <w:b/>
          <w:bCs/>
          <w:lang w:val="en-US"/>
        </w:rPr>
        <w:t xml:space="preserve">                                                                                              </w:t>
      </w:r>
      <w:r w:rsidR="008F7A0A" w:rsidRPr="003048C7">
        <w:rPr>
          <w:rFonts w:ascii="Arial" w:hAnsi="Arial" w:cs="Arial"/>
          <w:b/>
          <w:bCs/>
          <w:lang w:val="en-US"/>
        </w:rPr>
        <w:t>Date: -</w:t>
      </w:r>
      <w:r w:rsidRPr="003048C7">
        <w:rPr>
          <w:rFonts w:ascii="Arial" w:hAnsi="Arial" w:cs="Arial"/>
          <w:b/>
          <w:bCs/>
          <w:lang w:val="en-US"/>
        </w:rPr>
        <w:t>2</w:t>
      </w:r>
      <w:r>
        <w:rPr>
          <w:rFonts w:ascii="Arial" w:hAnsi="Arial" w:cs="Arial"/>
          <w:b/>
          <w:bCs/>
          <w:lang w:val="en-US"/>
        </w:rPr>
        <w:t>8</w:t>
      </w:r>
      <w:r w:rsidRPr="003048C7">
        <w:rPr>
          <w:rFonts w:ascii="Arial" w:hAnsi="Arial" w:cs="Arial"/>
          <w:b/>
          <w:bCs/>
          <w:lang w:val="en-US"/>
        </w:rPr>
        <w:t>/08/2020</w:t>
      </w:r>
    </w:p>
    <w:p w14:paraId="0DA5ED1F" w14:textId="0D522D0F" w:rsidR="0037248E" w:rsidRDefault="003A6601" w:rsidP="0037248E">
      <w:pPr>
        <w:rPr>
          <w:rFonts w:ascii="Arial" w:hAnsi="Arial" w:cs="Arial"/>
          <w:lang w:val="en-US"/>
        </w:rPr>
      </w:pPr>
      <w:r w:rsidRPr="003048C7">
        <w:rPr>
          <w:rFonts w:ascii="Arial" w:hAnsi="Arial" w:cs="Arial"/>
          <w:b/>
          <w:bCs/>
          <w:lang w:val="en-US"/>
        </w:rPr>
        <w:t>Aim: -</w:t>
      </w:r>
      <w:r w:rsidR="0037248E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Jenkins Integration with SonarQube.</w:t>
      </w:r>
    </w:p>
    <w:p w14:paraId="54735C66" w14:textId="305F39AC" w:rsidR="003A6601" w:rsidRDefault="003A6601" w:rsidP="0037248E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olution: -</w:t>
      </w:r>
    </w:p>
    <w:p w14:paraId="4682CD8A" w14:textId="30A250C8" w:rsidR="003A6601" w:rsidRDefault="003A6601" w:rsidP="003A6601">
      <w:pPr>
        <w:pStyle w:val="ListParagraph"/>
        <w:numPr>
          <w:ilvl w:val="0"/>
          <w:numId w:val="1"/>
        </w:num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Open administrative command prompt and go to the path of the folder where Startsonar.bat and run command Startsonar.bat and server will be up.</w:t>
      </w:r>
    </w:p>
    <w:p w14:paraId="5E01D36F" w14:textId="74A6ADE3" w:rsidR="003A6601" w:rsidRPr="003A6601" w:rsidRDefault="003A6601" w:rsidP="003A6601">
      <w:pPr>
        <w:pStyle w:val="ListParagraph"/>
        <w:numPr>
          <w:ilvl w:val="0"/>
          <w:numId w:val="1"/>
        </w:num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Now open </w:t>
      </w:r>
      <w:r w:rsidR="008F7A0A">
        <w:rPr>
          <w:rFonts w:ascii="Arial" w:hAnsi="Arial" w:cs="Arial"/>
          <w:lang w:val="en-US"/>
        </w:rPr>
        <w:t>eclipse and make a maven project and push it to GitHub through maven.</w:t>
      </w:r>
    </w:p>
    <w:p w14:paraId="2D94D901" w14:textId="26A95F3F" w:rsidR="008F7A0A" w:rsidRDefault="008F7A0A" w:rsidP="0037248E">
      <w:r w:rsidRPr="00101CA9">
        <w:rPr>
          <w:rFonts w:ascii="Arial" w:hAnsi="Arial" w:cs="Arial"/>
          <w:noProof/>
          <w:lang w:val="en-US"/>
        </w:rPr>
        <w:drawing>
          <wp:inline distT="0" distB="0" distL="0" distR="0" wp14:anchorId="17CDBE73" wp14:editId="6B9AA499">
            <wp:extent cx="5731510" cy="358203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F13A8" w14:textId="742BB266" w:rsidR="00526149" w:rsidRPr="00526149" w:rsidRDefault="008F7A0A" w:rsidP="008F7A0A">
      <w:pPr>
        <w:pStyle w:val="ListParagraph"/>
        <w:numPr>
          <w:ilvl w:val="0"/>
          <w:numId w:val="1"/>
        </w:numPr>
      </w:pPr>
      <w:r>
        <w:t>Now open your GitHub and copy the link of repo.</w:t>
      </w:r>
      <w:r w:rsidR="00526149" w:rsidRPr="00526149">
        <w:rPr>
          <w:rFonts w:ascii="Arial" w:hAnsi="Arial" w:cs="Arial"/>
          <w:noProof/>
          <w:lang w:val="en-US"/>
        </w:rPr>
        <w:t xml:space="preserve"> </w:t>
      </w:r>
    </w:p>
    <w:p w14:paraId="4B67DF2D" w14:textId="77777777" w:rsidR="00526149" w:rsidRPr="00526149" w:rsidRDefault="00526149" w:rsidP="00526149">
      <w:pPr>
        <w:pStyle w:val="ListParagraph"/>
      </w:pPr>
    </w:p>
    <w:p w14:paraId="4AB7A976" w14:textId="3CD5EA02" w:rsidR="008F7A0A" w:rsidRPr="00526149" w:rsidRDefault="00526149" w:rsidP="00526149">
      <w:pPr>
        <w:pStyle w:val="ListParagraph"/>
      </w:pPr>
      <w:r w:rsidRPr="00101CA9">
        <w:rPr>
          <w:rFonts w:ascii="Arial" w:hAnsi="Arial" w:cs="Arial"/>
          <w:noProof/>
          <w:lang w:val="en-US"/>
        </w:rPr>
        <w:drawing>
          <wp:inline distT="0" distB="0" distL="0" distR="0" wp14:anchorId="7440934D" wp14:editId="1BB71DAF">
            <wp:extent cx="5312410" cy="3291535"/>
            <wp:effectExtent l="0" t="0" r="254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5393" cy="3311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EE7C2" w14:textId="7EADB452" w:rsidR="00526149" w:rsidRDefault="00526149" w:rsidP="00526149">
      <w:pPr>
        <w:pStyle w:val="ListParagraph"/>
        <w:rPr>
          <w:rFonts w:ascii="Arial" w:hAnsi="Arial" w:cs="Arial"/>
          <w:noProof/>
          <w:lang w:val="en-US"/>
        </w:rPr>
      </w:pPr>
    </w:p>
    <w:p w14:paraId="0132CAA7" w14:textId="53CBA9DE" w:rsidR="00D32A2F" w:rsidRDefault="00526149" w:rsidP="00D32A2F">
      <w:pPr>
        <w:pStyle w:val="ListParagraph"/>
        <w:numPr>
          <w:ilvl w:val="0"/>
          <w:numId w:val="1"/>
        </w:numPr>
        <w:rPr>
          <w:rFonts w:ascii="Arial" w:hAnsi="Arial" w:cs="Arial"/>
          <w:noProof/>
          <w:lang w:val="en-US"/>
        </w:rPr>
      </w:pPr>
      <w:r>
        <w:rPr>
          <w:rFonts w:ascii="Arial" w:hAnsi="Arial" w:cs="Arial"/>
          <w:noProof/>
          <w:lang w:val="en-US"/>
        </w:rPr>
        <w:t xml:space="preserve">Now open the new command prompt and start the server and now go to the new item and make a maven project and now configure the settings of the </w:t>
      </w:r>
      <w:r w:rsidR="00D32A2F">
        <w:rPr>
          <w:rFonts w:ascii="Arial" w:hAnsi="Arial" w:cs="Arial"/>
          <w:noProof/>
          <w:lang w:val="en-US"/>
        </w:rPr>
        <w:t>maven (deploy) , git and provide the link of sonarqube where the quality check will be done.</w:t>
      </w:r>
    </w:p>
    <w:p w14:paraId="5FF2A5DE" w14:textId="7DB0794D" w:rsidR="00526149" w:rsidRPr="00D32A2F" w:rsidRDefault="00D32A2F" w:rsidP="00D32A2F">
      <w:pPr>
        <w:pStyle w:val="ListParagraph"/>
        <w:numPr>
          <w:ilvl w:val="0"/>
          <w:numId w:val="1"/>
        </w:numPr>
        <w:rPr>
          <w:rFonts w:ascii="Arial" w:hAnsi="Arial" w:cs="Arial"/>
          <w:noProof/>
          <w:lang w:val="en-US"/>
        </w:rPr>
      </w:pPr>
      <w:r>
        <w:rPr>
          <w:rFonts w:ascii="Arial" w:hAnsi="Arial" w:cs="Arial"/>
          <w:noProof/>
          <w:lang w:val="en-US"/>
        </w:rPr>
        <w:t>Now click on build option you will see the deploy command has output build success.</w:t>
      </w:r>
    </w:p>
    <w:p w14:paraId="56667E37" w14:textId="77777777" w:rsidR="00D32A2F" w:rsidRDefault="0037248E" w:rsidP="0037248E">
      <w:r w:rsidRPr="00101CA9">
        <w:rPr>
          <w:rFonts w:ascii="Arial" w:hAnsi="Arial" w:cs="Arial"/>
          <w:noProof/>
          <w:lang w:val="en-US"/>
        </w:rPr>
        <w:drawing>
          <wp:inline distT="0" distB="0" distL="0" distR="0" wp14:anchorId="256F55D1" wp14:editId="3B3BED5F">
            <wp:extent cx="5731510" cy="358203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01CA9">
        <w:rPr>
          <w:rFonts w:ascii="Arial" w:hAnsi="Arial" w:cs="Arial"/>
          <w:noProof/>
          <w:lang w:val="en-US"/>
        </w:rPr>
        <w:drawing>
          <wp:inline distT="0" distB="0" distL="0" distR="0" wp14:anchorId="050E2311" wp14:editId="0A63F695">
            <wp:extent cx="5731510" cy="358203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A37CE" w14:textId="77777777" w:rsidR="00D32A2F" w:rsidRDefault="00D32A2F" w:rsidP="0037248E"/>
    <w:p w14:paraId="0D416B49" w14:textId="77777777" w:rsidR="00D32A2F" w:rsidRDefault="00D32A2F" w:rsidP="0037248E"/>
    <w:p w14:paraId="00626AC7" w14:textId="21BD54B5" w:rsidR="00D32A2F" w:rsidRDefault="00D32A2F" w:rsidP="00D32A2F">
      <w:pPr>
        <w:pStyle w:val="ListParagraph"/>
        <w:numPr>
          <w:ilvl w:val="0"/>
          <w:numId w:val="1"/>
        </w:numPr>
      </w:pPr>
      <w:r>
        <w:lastRenderedPageBreak/>
        <w:t>Now check SonarQube you will see that your project has been done the quality check.</w:t>
      </w:r>
    </w:p>
    <w:p w14:paraId="5BF09030" w14:textId="21BD90A2" w:rsidR="006F06F1" w:rsidRPr="0037248E" w:rsidRDefault="0037248E" w:rsidP="0037248E">
      <w:r w:rsidRPr="00101CA9">
        <w:rPr>
          <w:rFonts w:ascii="Arial" w:hAnsi="Arial" w:cs="Arial"/>
          <w:noProof/>
          <w:lang w:val="en-US"/>
        </w:rPr>
        <w:drawing>
          <wp:inline distT="0" distB="0" distL="0" distR="0" wp14:anchorId="37F75678" wp14:editId="26BD171B">
            <wp:extent cx="5731510" cy="358203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01CA9">
        <w:rPr>
          <w:rFonts w:ascii="Arial" w:hAnsi="Arial" w:cs="Arial"/>
          <w:noProof/>
          <w:lang w:val="en-US"/>
        </w:rPr>
        <w:drawing>
          <wp:inline distT="0" distB="0" distL="0" distR="0" wp14:anchorId="3F2C34A9" wp14:editId="1DED06AC">
            <wp:extent cx="5731510" cy="358203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F06F1" w:rsidRPr="003724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3C06F6"/>
    <w:multiLevelType w:val="hybridMultilevel"/>
    <w:tmpl w:val="088A0E3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wtDA2MDc3MTawNDVX0lEKTi0uzszPAykwqgUAT746tywAAAA="/>
  </w:docVars>
  <w:rsids>
    <w:rsidRoot w:val="00D82926"/>
    <w:rsid w:val="000D34C0"/>
    <w:rsid w:val="0037248E"/>
    <w:rsid w:val="003A6601"/>
    <w:rsid w:val="00526149"/>
    <w:rsid w:val="006F06F1"/>
    <w:rsid w:val="008F7A0A"/>
    <w:rsid w:val="00D32A2F"/>
    <w:rsid w:val="00D82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8D88D"/>
  <w15:chartTrackingRefBased/>
  <w15:docId w15:val="{2F7EE5C7-C271-4001-8581-083A50331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24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66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4</Pages>
  <Words>130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rag Mor</dc:creator>
  <cp:keywords/>
  <dc:description/>
  <cp:lastModifiedBy>Anurag Mor</cp:lastModifiedBy>
  <cp:revision>4</cp:revision>
  <dcterms:created xsi:type="dcterms:W3CDTF">2020-10-08T07:48:00Z</dcterms:created>
  <dcterms:modified xsi:type="dcterms:W3CDTF">2020-10-16T03:56:00Z</dcterms:modified>
</cp:coreProperties>
</file>